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65CF12" w14:textId="57FE82F8" w:rsidR="005354CD" w:rsidRDefault="005354CD">
      <w:pPr>
        <w:rPr>
          <w:sz w:val="20"/>
        </w:rPr>
      </w:pPr>
    </w:p>
    <w:tbl>
      <w:tblPr>
        <w:tblStyle w:val="GridTable1Light"/>
        <w:tblpPr w:leftFromText="180" w:rightFromText="180" w:vertAnchor="page" w:horzAnchor="margin" w:tblpY="2301"/>
        <w:tblW w:w="14616" w:type="dxa"/>
        <w:tblLook w:val="04A0" w:firstRow="1" w:lastRow="0" w:firstColumn="1" w:lastColumn="0" w:noHBand="0" w:noVBand="1"/>
      </w:tblPr>
      <w:tblGrid>
        <w:gridCol w:w="1398"/>
        <w:gridCol w:w="1129"/>
        <w:gridCol w:w="1269"/>
        <w:gridCol w:w="1163"/>
        <w:gridCol w:w="1273"/>
        <w:gridCol w:w="1135"/>
        <w:gridCol w:w="1201"/>
        <w:gridCol w:w="1182"/>
        <w:gridCol w:w="1328"/>
        <w:gridCol w:w="1130"/>
        <w:gridCol w:w="1305"/>
        <w:gridCol w:w="1087"/>
        <w:gridCol w:w="16"/>
      </w:tblGrid>
      <w:tr w:rsidR="00051B02" w14:paraId="28328EA1" w14:textId="77777777" w:rsidTr="00B505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7" w:type="dxa"/>
            <w:gridSpan w:val="2"/>
          </w:tcPr>
          <w:p w14:paraId="32B9589F" w14:textId="77777777" w:rsidR="00051B02" w:rsidRPr="0039157D" w:rsidRDefault="00051B02" w:rsidP="00051B02">
            <w:pPr>
              <w:jc w:val="center"/>
              <w:rPr>
                <w:b w:val="0"/>
                <w:sz w:val="40"/>
                <w:szCs w:val="28"/>
              </w:rPr>
            </w:pPr>
            <w:r w:rsidRPr="0039157D">
              <w:rPr>
                <w:b w:val="0"/>
                <w:sz w:val="40"/>
                <w:szCs w:val="28"/>
              </w:rPr>
              <w:t>Monday</w:t>
            </w:r>
          </w:p>
        </w:tc>
        <w:tc>
          <w:tcPr>
            <w:tcW w:w="2432" w:type="dxa"/>
            <w:gridSpan w:val="2"/>
          </w:tcPr>
          <w:p w14:paraId="0B8994BF" w14:textId="77777777" w:rsidR="00051B02" w:rsidRPr="0039157D" w:rsidRDefault="00051B02" w:rsidP="00051B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40"/>
                <w:szCs w:val="28"/>
              </w:rPr>
            </w:pPr>
            <w:r w:rsidRPr="0039157D">
              <w:rPr>
                <w:b w:val="0"/>
                <w:sz w:val="40"/>
                <w:szCs w:val="28"/>
              </w:rPr>
              <w:t>Tuesday</w:t>
            </w:r>
          </w:p>
        </w:tc>
        <w:tc>
          <w:tcPr>
            <w:tcW w:w="2408" w:type="dxa"/>
            <w:gridSpan w:val="2"/>
          </w:tcPr>
          <w:p w14:paraId="381C13B7" w14:textId="77777777" w:rsidR="00051B02" w:rsidRPr="0039157D" w:rsidRDefault="00051B02" w:rsidP="00051B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40"/>
                <w:szCs w:val="28"/>
              </w:rPr>
            </w:pPr>
            <w:r w:rsidRPr="0039157D">
              <w:rPr>
                <w:b w:val="0"/>
                <w:sz w:val="40"/>
                <w:szCs w:val="28"/>
              </w:rPr>
              <w:t>Wednesday</w:t>
            </w:r>
          </w:p>
        </w:tc>
        <w:tc>
          <w:tcPr>
            <w:tcW w:w="2383" w:type="dxa"/>
            <w:gridSpan w:val="2"/>
          </w:tcPr>
          <w:p w14:paraId="282D3364" w14:textId="77777777" w:rsidR="00051B02" w:rsidRPr="0039157D" w:rsidRDefault="00051B02" w:rsidP="00051B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40"/>
                <w:szCs w:val="28"/>
              </w:rPr>
            </w:pPr>
            <w:r w:rsidRPr="0039157D">
              <w:rPr>
                <w:b w:val="0"/>
                <w:sz w:val="40"/>
                <w:szCs w:val="28"/>
              </w:rPr>
              <w:t>Thursday</w:t>
            </w:r>
          </w:p>
        </w:tc>
        <w:tc>
          <w:tcPr>
            <w:tcW w:w="2458" w:type="dxa"/>
            <w:gridSpan w:val="2"/>
          </w:tcPr>
          <w:p w14:paraId="691949FC" w14:textId="77777777" w:rsidR="00051B02" w:rsidRPr="0039157D" w:rsidRDefault="00051B02" w:rsidP="00051B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40"/>
                <w:szCs w:val="28"/>
              </w:rPr>
            </w:pPr>
            <w:r w:rsidRPr="0039157D">
              <w:rPr>
                <w:b w:val="0"/>
                <w:sz w:val="40"/>
                <w:szCs w:val="28"/>
              </w:rPr>
              <w:t>Friday</w:t>
            </w:r>
          </w:p>
        </w:tc>
        <w:tc>
          <w:tcPr>
            <w:tcW w:w="2408" w:type="dxa"/>
            <w:gridSpan w:val="3"/>
          </w:tcPr>
          <w:p w14:paraId="0A382D67" w14:textId="77777777" w:rsidR="00051B02" w:rsidRPr="0039157D" w:rsidRDefault="00051B02" w:rsidP="00051B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40"/>
                <w:szCs w:val="28"/>
              </w:rPr>
            </w:pPr>
            <w:r w:rsidRPr="0039157D">
              <w:rPr>
                <w:b w:val="0"/>
                <w:sz w:val="40"/>
                <w:szCs w:val="28"/>
              </w:rPr>
              <w:t>Saturday</w:t>
            </w:r>
          </w:p>
        </w:tc>
      </w:tr>
      <w:tr w:rsidR="00051B02" w14:paraId="138C9B1C" w14:textId="77777777" w:rsidTr="004D1B91">
        <w:trPr>
          <w:gridAfter w:val="1"/>
          <w:wAfter w:w="16" w:type="dxa"/>
          <w:trHeight w:val="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dxa"/>
          </w:tcPr>
          <w:p w14:paraId="36967188" w14:textId="77777777" w:rsidR="00051B02" w:rsidRPr="007D08A5" w:rsidRDefault="00051B02" w:rsidP="00051B02">
            <w:pPr>
              <w:jc w:val="center"/>
              <w:rPr>
                <w:bCs w:val="0"/>
                <w:sz w:val="24"/>
              </w:rPr>
            </w:pPr>
            <w:r w:rsidRPr="007D08A5">
              <w:rPr>
                <w:bCs w:val="0"/>
                <w:sz w:val="24"/>
              </w:rPr>
              <w:t>Studio 1</w:t>
            </w:r>
          </w:p>
        </w:tc>
        <w:tc>
          <w:tcPr>
            <w:tcW w:w="1129" w:type="dxa"/>
          </w:tcPr>
          <w:p w14:paraId="448E4D57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2</w:t>
            </w:r>
          </w:p>
        </w:tc>
        <w:tc>
          <w:tcPr>
            <w:tcW w:w="1269" w:type="dxa"/>
          </w:tcPr>
          <w:p w14:paraId="2239E1C4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1</w:t>
            </w:r>
          </w:p>
        </w:tc>
        <w:tc>
          <w:tcPr>
            <w:tcW w:w="1163" w:type="dxa"/>
          </w:tcPr>
          <w:p w14:paraId="2196E9E8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2</w:t>
            </w:r>
          </w:p>
        </w:tc>
        <w:tc>
          <w:tcPr>
            <w:tcW w:w="1273" w:type="dxa"/>
          </w:tcPr>
          <w:p w14:paraId="35982A9F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1</w:t>
            </w:r>
          </w:p>
        </w:tc>
        <w:tc>
          <w:tcPr>
            <w:tcW w:w="1135" w:type="dxa"/>
          </w:tcPr>
          <w:p w14:paraId="29A7D83A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2</w:t>
            </w:r>
          </w:p>
        </w:tc>
        <w:tc>
          <w:tcPr>
            <w:tcW w:w="1201" w:type="dxa"/>
          </w:tcPr>
          <w:p w14:paraId="271EE0F8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1</w:t>
            </w:r>
          </w:p>
        </w:tc>
        <w:tc>
          <w:tcPr>
            <w:tcW w:w="1182" w:type="dxa"/>
          </w:tcPr>
          <w:p w14:paraId="66A950E6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2</w:t>
            </w:r>
          </w:p>
        </w:tc>
        <w:tc>
          <w:tcPr>
            <w:tcW w:w="1328" w:type="dxa"/>
          </w:tcPr>
          <w:p w14:paraId="08917A59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1</w:t>
            </w:r>
          </w:p>
        </w:tc>
        <w:tc>
          <w:tcPr>
            <w:tcW w:w="1130" w:type="dxa"/>
          </w:tcPr>
          <w:p w14:paraId="500F664C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2</w:t>
            </w:r>
          </w:p>
        </w:tc>
        <w:tc>
          <w:tcPr>
            <w:tcW w:w="1305" w:type="dxa"/>
          </w:tcPr>
          <w:p w14:paraId="79D453C3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1</w:t>
            </w:r>
          </w:p>
        </w:tc>
        <w:tc>
          <w:tcPr>
            <w:tcW w:w="1087" w:type="dxa"/>
          </w:tcPr>
          <w:p w14:paraId="619E5E18" w14:textId="77777777" w:rsidR="00051B02" w:rsidRPr="007D08A5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7D08A5">
              <w:rPr>
                <w:b/>
                <w:sz w:val="24"/>
              </w:rPr>
              <w:t>Studio 2</w:t>
            </w:r>
          </w:p>
        </w:tc>
      </w:tr>
      <w:tr w:rsidR="00051B02" w14:paraId="293EC0FF" w14:textId="77777777" w:rsidTr="004D1B91">
        <w:trPr>
          <w:gridAfter w:val="1"/>
          <w:wAfter w:w="16" w:type="dxa"/>
          <w:trHeight w:val="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dxa"/>
          </w:tcPr>
          <w:p w14:paraId="1427333A" w14:textId="77777777" w:rsidR="00051B02" w:rsidRPr="0039157D" w:rsidRDefault="00051B02" w:rsidP="00051B02">
            <w:pPr>
              <w:jc w:val="center"/>
              <w:rPr>
                <w:sz w:val="20"/>
                <w:szCs w:val="24"/>
              </w:rPr>
            </w:pPr>
          </w:p>
        </w:tc>
        <w:tc>
          <w:tcPr>
            <w:tcW w:w="1129" w:type="dxa"/>
          </w:tcPr>
          <w:p w14:paraId="3EE4F86F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269" w:type="dxa"/>
          </w:tcPr>
          <w:p w14:paraId="711B9549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163" w:type="dxa"/>
          </w:tcPr>
          <w:p w14:paraId="4A3AFEFD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273" w:type="dxa"/>
          </w:tcPr>
          <w:p w14:paraId="54551849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135" w:type="dxa"/>
          </w:tcPr>
          <w:p w14:paraId="5F918355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201" w:type="dxa"/>
          </w:tcPr>
          <w:p w14:paraId="6C683369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182" w:type="dxa"/>
          </w:tcPr>
          <w:p w14:paraId="748933AF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328" w:type="dxa"/>
          </w:tcPr>
          <w:p w14:paraId="4E90BA2F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130" w:type="dxa"/>
          </w:tcPr>
          <w:p w14:paraId="21436F6C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  <w:tc>
          <w:tcPr>
            <w:tcW w:w="1305" w:type="dxa"/>
          </w:tcPr>
          <w:p w14:paraId="33164D9D" w14:textId="77777777" w:rsidR="00051B02" w:rsidRPr="0039157D" w:rsidRDefault="00051B02" w:rsidP="00051B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9:00-9:45</w:t>
            </w:r>
          </w:p>
          <w:p w14:paraId="79AC4F88" w14:textId="77777777" w:rsidR="00051B02" w:rsidRPr="0039157D" w:rsidRDefault="00051B02" w:rsidP="00051B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My First Ballet Class (</w:t>
            </w:r>
            <w:proofErr w:type="spellStart"/>
            <w:r w:rsidRPr="0039157D">
              <w:rPr>
                <w:i/>
                <w:sz w:val="20"/>
                <w:szCs w:val="24"/>
              </w:rPr>
              <w:t>Minimester</w:t>
            </w:r>
            <w:proofErr w:type="spellEnd"/>
            <w:r w:rsidRPr="0039157D">
              <w:rPr>
                <w:i/>
                <w:sz w:val="20"/>
                <w:szCs w:val="24"/>
              </w:rPr>
              <w:t>)</w:t>
            </w:r>
          </w:p>
          <w:p w14:paraId="627409E4" w14:textId="4344B0D0" w:rsidR="00051B02" w:rsidRPr="0039157D" w:rsidRDefault="007D08A5" w:rsidP="00051B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</w:t>
            </w:r>
            <w:r w:rsidR="00051B02" w:rsidRPr="0039157D">
              <w:rPr>
                <w:sz w:val="20"/>
                <w:szCs w:val="24"/>
              </w:rPr>
              <w:t>Colleen</w:t>
            </w:r>
          </w:p>
        </w:tc>
        <w:tc>
          <w:tcPr>
            <w:tcW w:w="1087" w:type="dxa"/>
          </w:tcPr>
          <w:p w14:paraId="18AC68D7" w14:textId="77777777" w:rsidR="00051B02" w:rsidRPr="0039157D" w:rsidRDefault="00051B02" w:rsidP="00051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</w:p>
        </w:tc>
      </w:tr>
      <w:tr w:rsidR="002A6877" w:rsidRPr="004C48D7" w14:paraId="228363ED" w14:textId="77777777" w:rsidTr="004D1B91">
        <w:trPr>
          <w:gridAfter w:val="1"/>
          <w:wAfter w:w="16" w:type="dxa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dxa"/>
          </w:tcPr>
          <w:p w14:paraId="677EB5A6" w14:textId="1457D6C4" w:rsidR="002A6877" w:rsidRPr="0039157D" w:rsidRDefault="00265C06" w:rsidP="002A6877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4:45</w:t>
            </w:r>
            <w:r w:rsidR="002A6877" w:rsidRPr="0039157D">
              <w:rPr>
                <w:sz w:val="20"/>
                <w:szCs w:val="24"/>
              </w:rPr>
              <w:t>-</w:t>
            </w:r>
            <w:r>
              <w:rPr>
                <w:sz w:val="20"/>
                <w:szCs w:val="24"/>
              </w:rPr>
              <w:t>5</w:t>
            </w:r>
            <w:r w:rsidR="00E35EF5">
              <w:rPr>
                <w:sz w:val="20"/>
                <w:szCs w:val="24"/>
              </w:rPr>
              <w:t>:</w:t>
            </w:r>
            <w:r>
              <w:rPr>
                <w:sz w:val="20"/>
                <w:szCs w:val="24"/>
              </w:rPr>
              <w:t>45</w:t>
            </w:r>
          </w:p>
          <w:p w14:paraId="030B984B" w14:textId="77777777" w:rsidR="002A6877" w:rsidRPr="0039157D" w:rsidRDefault="002A6877" w:rsidP="002A6877">
            <w:pPr>
              <w:rPr>
                <w:b w:val="0"/>
                <w:bCs w:val="0"/>
                <w:i/>
                <w:iCs/>
                <w:sz w:val="20"/>
                <w:szCs w:val="24"/>
              </w:rPr>
            </w:pPr>
            <w:r w:rsidRPr="0039157D">
              <w:rPr>
                <w:b w:val="0"/>
                <w:bCs w:val="0"/>
                <w:i/>
                <w:iCs/>
                <w:sz w:val="20"/>
                <w:szCs w:val="24"/>
              </w:rPr>
              <w:t>Grade I Syllabus</w:t>
            </w:r>
          </w:p>
          <w:p w14:paraId="6EDE39CE" w14:textId="72BE2577" w:rsidR="002A6877" w:rsidRPr="0039157D" w:rsidRDefault="002A6877" w:rsidP="002A6877">
            <w:pPr>
              <w:rPr>
                <w:sz w:val="20"/>
                <w:szCs w:val="24"/>
              </w:rPr>
            </w:pPr>
            <w:r>
              <w:rPr>
                <w:b w:val="0"/>
                <w:bCs w:val="0"/>
                <w:sz w:val="20"/>
                <w:szCs w:val="24"/>
              </w:rPr>
              <w:t xml:space="preserve">Miss </w:t>
            </w:r>
            <w:r w:rsidRPr="0039157D">
              <w:rPr>
                <w:b w:val="0"/>
                <w:bCs w:val="0"/>
                <w:sz w:val="20"/>
                <w:szCs w:val="24"/>
              </w:rPr>
              <w:t>Jess</w:t>
            </w:r>
          </w:p>
        </w:tc>
        <w:tc>
          <w:tcPr>
            <w:tcW w:w="1129" w:type="dxa"/>
          </w:tcPr>
          <w:p w14:paraId="5E5C7565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269" w:type="dxa"/>
          </w:tcPr>
          <w:p w14:paraId="1C108148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4:30-5:30</w:t>
            </w:r>
          </w:p>
          <w:p w14:paraId="403C559D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Grade III Syllabus</w:t>
            </w:r>
          </w:p>
          <w:p w14:paraId="65AD3330" w14:textId="52D15940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Colleen</w:t>
            </w:r>
          </w:p>
        </w:tc>
        <w:tc>
          <w:tcPr>
            <w:tcW w:w="1163" w:type="dxa"/>
          </w:tcPr>
          <w:p w14:paraId="58F2ABD7" w14:textId="62A86C92" w:rsidR="00495D32" w:rsidRPr="0039157D" w:rsidRDefault="00495D32" w:rsidP="00495D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>4:</w:t>
            </w:r>
            <w:r w:rsidRPr="0039157D">
              <w:rPr>
                <w:b/>
                <w:sz w:val="20"/>
                <w:szCs w:val="24"/>
              </w:rPr>
              <w:t>30-</w:t>
            </w:r>
            <w:r>
              <w:rPr>
                <w:b/>
                <w:sz w:val="20"/>
                <w:szCs w:val="24"/>
              </w:rPr>
              <w:t>5</w:t>
            </w:r>
            <w:r w:rsidRPr="0039157D">
              <w:rPr>
                <w:b/>
                <w:sz w:val="20"/>
                <w:szCs w:val="24"/>
              </w:rPr>
              <w:t>:30</w:t>
            </w:r>
          </w:p>
          <w:p w14:paraId="70B72E8B" w14:textId="77777777" w:rsidR="00495D32" w:rsidRPr="0039157D" w:rsidRDefault="00495D32" w:rsidP="00495D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Pre-Pointe</w:t>
            </w:r>
          </w:p>
          <w:p w14:paraId="73391D3B" w14:textId="3E8189BA" w:rsidR="002A6877" w:rsidRPr="0039157D" w:rsidRDefault="00495D32" w:rsidP="00495D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</w:t>
            </w:r>
            <w:proofErr w:type="spellStart"/>
            <w:r w:rsidRPr="0039157D">
              <w:rPr>
                <w:sz w:val="20"/>
                <w:szCs w:val="24"/>
              </w:rPr>
              <w:t>Warkenda</w:t>
            </w:r>
            <w:proofErr w:type="spellEnd"/>
          </w:p>
        </w:tc>
        <w:tc>
          <w:tcPr>
            <w:tcW w:w="1273" w:type="dxa"/>
          </w:tcPr>
          <w:p w14:paraId="7F21F319" w14:textId="7FFC5C7B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>4</w:t>
            </w:r>
            <w:r w:rsidRPr="0039157D">
              <w:rPr>
                <w:b/>
                <w:sz w:val="20"/>
                <w:szCs w:val="24"/>
              </w:rPr>
              <w:t>:30-</w:t>
            </w:r>
            <w:r>
              <w:rPr>
                <w:b/>
                <w:sz w:val="20"/>
                <w:szCs w:val="24"/>
              </w:rPr>
              <w:t>5</w:t>
            </w:r>
            <w:r w:rsidRPr="0039157D">
              <w:rPr>
                <w:b/>
                <w:sz w:val="20"/>
                <w:szCs w:val="24"/>
              </w:rPr>
              <w:t>:</w:t>
            </w:r>
            <w:r w:rsidR="00424870">
              <w:rPr>
                <w:b/>
                <w:sz w:val="20"/>
                <w:szCs w:val="24"/>
              </w:rPr>
              <w:t>15</w:t>
            </w:r>
          </w:p>
          <w:p w14:paraId="5477FF04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4"/>
              </w:rPr>
            </w:pPr>
            <w:r w:rsidRPr="0039157D">
              <w:rPr>
                <w:i/>
                <w:iCs/>
                <w:sz w:val="20"/>
                <w:szCs w:val="24"/>
              </w:rPr>
              <w:t>Jr. Progressing Ballet Technique</w:t>
            </w:r>
          </w:p>
          <w:p w14:paraId="1A7F1CE3" w14:textId="60BF98C1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i/>
                <w:iCs/>
                <w:sz w:val="20"/>
                <w:szCs w:val="24"/>
              </w:rPr>
              <w:t xml:space="preserve"> </w:t>
            </w:r>
            <w:r w:rsidRPr="007D08A5">
              <w:rPr>
                <w:sz w:val="20"/>
                <w:szCs w:val="24"/>
              </w:rPr>
              <w:t>Jess</w:t>
            </w:r>
          </w:p>
          <w:p w14:paraId="7123523F" w14:textId="46672AD3" w:rsidR="002A6877" w:rsidRPr="008F43EE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4"/>
              </w:rPr>
            </w:pPr>
          </w:p>
        </w:tc>
        <w:tc>
          <w:tcPr>
            <w:tcW w:w="1135" w:type="dxa"/>
          </w:tcPr>
          <w:p w14:paraId="731737CA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201" w:type="dxa"/>
          </w:tcPr>
          <w:p w14:paraId="60EBDBE3" w14:textId="5A723983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182" w:type="dxa"/>
          </w:tcPr>
          <w:p w14:paraId="244B0C3B" w14:textId="4E760C9F" w:rsidR="002A6877" w:rsidRPr="0039157D" w:rsidRDefault="004D1B91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>4</w:t>
            </w:r>
            <w:r w:rsidR="002A6877" w:rsidRPr="0039157D">
              <w:rPr>
                <w:b/>
                <w:sz w:val="20"/>
                <w:szCs w:val="24"/>
              </w:rPr>
              <w:t>:30-</w:t>
            </w:r>
            <w:r>
              <w:rPr>
                <w:b/>
                <w:sz w:val="20"/>
                <w:szCs w:val="24"/>
              </w:rPr>
              <w:t>5</w:t>
            </w:r>
            <w:r w:rsidR="002A6877" w:rsidRPr="0039157D">
              <w:rPr>
                <w:b/>
                <w:sz w:val="20"/>
                <w:szCs w:val="24"/>
              </w:rPr>
              <w:t>:30</w:t>
            </w:r>
          </w:p>
          <w:p w14:paraId="6E20EC3A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Primary II</w:t>
            </w:r>
          </w:p>
          <w:p w14:paraId="535F837B" w14:textId="00136123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Colleen</w:t>
            </w:r>
          </w:p>
        </w:tc>
        <w:tc>
          <w:tcPr>
            <w:tcW w:w="1328" w:type="dxa"/>
          </w:tcPr>
          <w:p w14:paraId="60EFF299" w14:textId="03C0E78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130" w:type="dxa"/>
          </w:tcPr>
          <w:p w14:paraId="703ACA85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305" w:type="dxa"/>
          </w:tcPr>
          <w:p w14:paraId="1A784296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9:45- 10:30</w:t>
            </w:r>
          </w:p>
          <w:p w14:paraId="129F281F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Creative Movement</w:t>
            </w:r>
          </w:p>
          <w:p w14:paraId="7ED2E681" w14:textId="179D88B8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Colleen</w:t>
            </w:r>
          </w:p>
        </w:tc>
        <w:tc>
          <w:tcPr>
            <w:tcW w:w="1087" w:type="dxa"/>
          </w:tcPr>
          <w:p w14:paraId="7BE1DA5F" w14:textId="77777777" w:rsidR="002A6877" w:rsidRPr="0039157D" w:rsidRDefault="002A6877" w:rsidP="002A6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</w:tr>
      <w:tr w:rsidR="00910090" w:rsidRPr="004C48D7" w14:paraId="5D1DAC9B" w14:textId="77777777" w:rsidTr="004D1B91">
        <w:trPr>
          <w:gridAfter w:val="1"/>
          <w:wAfter w:w="16" w:type="dxa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dxa"/>
          </w:tcPr>
          <w:p w14:paraId="0F7DCD6B" w14:textId="1DCDEC9D" w:rsidR="00910090" w:rsidRPr="0039157D" w:rsidRDefault="00265C06" w:rsidP="00910090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5</w:t>
            </w:r>
            <w:r w:rsidR="00910090" w:rsidRPr="0039157D">
              <w:rPr>
                <w:sz w:val="20"/>
                <w:szCs w:val="24"/>
              </w:rPr>
              <w:t>:</w:t>
            </w:r>
            <w:r w:rsidR="009E5274">
              <w:rPr>
                <w:sz w:val="20"/>
                <w:szCs w:val="24"/>
              </w:rPr>
              <w:t>45</w:t>
            </w:r>
            <w:r w:rsidR="00910090" w:rsidRPr="0039157D">
              <w:rPr>
                <w:sz w:val="20"/>
                <w:szCs w:val="24"/>
              </w:rPr>
              <w:t>-</w:t>
            </w:r>
            <w:r w:rsidR="009E5274">
              <w:rPr>
                <w:sz w:val="20"/>
                <w:szCs w:val="24"/>
              </w:rPr>
              <w:t>6</w:t>
            </w:r>
            <w:r w:rsidR="00910090" w:rsidRPr="0039157D">
              <w:rPr>
                <w:sz w:val="20"/>
                <w:szCs w:val="24"/>
              </w:rPr>
              <w:t>:</w:t>
            </w:r>
            <w:r w:rsidR="009E5274">
              <w:rPr>
                <w:sz w:val="20"/>
                <w:szCs w:val="24"/>
              </w:rPr>
              <w:t>45</w:t>
            </w:r>
          </w:p>
          <w:p w14:paraId="791E2625" w14:textId="77777777" w:rsidR="006E25E1" w:rsidRPr="006E25E1" w:rsidRDefault="006E25E1" w:rsidP="006E25E1">
            <w:pPr>
              <w:rPr>
                <w:b w:val="0"/>
                <w:bCs w:val="0"/>
                <w:i/>
                <w:iCs/>
                <w:sz w:val="20"/>
                <w:szCs w:val="24"/>
              </w:rPr>
            </w:pPr>
            <w:r w:rsidRPr="006E25E1">
              <w:rPr>
                <w:b w:val="0"/>
                <w:bCs w:val="0"/>
                <w:i/>
                <w:iCs/>
                <w:sz w:val="20"/>
                <w:szCs w:val="24"/>
              </w:rPr>
              <w:t>Lyrical I</w:t>
            </w:r>
          </w:p>
          <w:p w14:paraId="196BA9DF" w14:textId="365D7FD3" w:rsidR="00910090" w:rsidRPr="0039157D" w:rsidRDefault="00910090" w:rsidP="00910090">
            <w:pPr>
              <w:rPr>
                <w:sz w:val="20"/>
                <w:szCs w:val="24"/>
              </w:rPr>
            </w:pPr>
            <w:r>
              <w:rPr>
                <w:b w:val="0"/>
                <w:bCs w:val="0"/>
                <w:sz w:val="20"/>
                <w:szCs w:val="24"/>
              </w:rPr>
              <w:t>Miss</w:t>
            </w:r>
            <w:r w:rsidRPr="0039157D">
              <w:rPr>
                <w:b w:val="0"/>
                <w:bCs w:val="0"/>
                <w:sz w:val="20"/>
                <w:szCs w:val="24"/>
              </w:rPr>
              <w:t xml:space="preserve"> Jess</w:t>
            </w:r>
          </w:p>
        </w:tc>
        <w:tc>
          <w:tcPr>
            <w:tcW w:w="1129" w:type="dxa"/>
          </w:tcPr>
          <w:p w14:paraId="52607E2B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269" w:type="dxa"/>
          </w:tcPr>
          <w:p w14:paraId="5AD50D43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5:30-6:30</w:t>
            </w:r>
          </w:p>
          <w:p w14:paraId="3A6AB4C8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Intermediate Vaganova Technique*</w:t>
            </w:r>
          </w:p>
          <w:p w14:paraId="2AA636A6" w14:textId="4EE1A11E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</w:t>
            </w:r>
            <w:proofErr w:type="spellStart"/>
            <w:r w:rsidRPr="0039157D">
              <w:rPr>
                <w:sz w:val="20"/>
                <w:szCs w:val="24"/>
              </w:rPr>
              <w:t>Warkenda</w:t>
            </w:r>
            <w:proofErr w:type="spellEnd"/>
          </w:p>
        </w:tc>
        <w:tc>
          <w:tcPr>
            <w:tcW w:w="1163" w:type="dxa"/>
          </w:tcPr>
          <w:p w14:paraId="458B378D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5:30-6:30</w:t>
            </w:r>
          </w:p>
          <w:p w14:paraId="08DEED60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Pointe II*</w:t>
            </w:r>
          </w:p>
          <w:p w14:paraId="6B45247C" w14:textId="3F5B7B61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Colleen</w:t>
            </w:r>
          </w:p>
        </w:tc>
        <w:tc>
          <w:tcPr>
            <w:tcW w:w="1273" w:type="dxa"/>
          </w:tcPr>
          <w:p w14:paraId="1984018A" w14:textId="239BF555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>5</w:t>
            </w:r>
            <w:r w:rsidRPr="0039157D">
              <w:rPr>
                <w:b/>
                <w:sz w:val="20"/>
                <w:szCs w:val="24"/>
              </w:rPr>
              <w:t>:</w:t>
            </w:r>
            <w:r>
              <w:rPr>
                <w:b/>
                <w:sz w:val="20"/>
                <w:szCs w:val="24"/>
              </w:rPr>
              <w:t>15</w:t>
            </w:r>
            <w:r w:rsidRPr="0039157D">
              <w:rPr>
                <w:b/>
                <w:sz w:val="20"/>
                <w:szCs w:val="24"/>
              </w:rPr>
              <w:t>-</w:t>
            </w:r>
            <w:r>
              <w:rPr>
                <w:b/>
                <w:sz w:val="20"/>
                <w:szCs w:val="24"/>
              </w:rPr>
              <w:t>6</w:t>
            </w:r>
            <w:r w:rsidRPr="0039157D">
              <w:rPr>
                <w:b/>
                <w:sz w:val="20"/>
                <w:szCs w:val="24"/>
              </w:rPr>
              <w:t>:</w:t>
            </w:r>
            <w:r>
              <w:rPr>
                <w:b/>
                <w:sz w:val="20"/>
                <w:szCs w:val="24"/>
              </w:rPr>
              <w:t>15</w:t>
            </w:r>
          </w:p>
          <w:p w14:paraId="783BD323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4"/>
              </w:rPr>
            </w:pPr>
            <w:r w:rsidRPr="0039157D">
              <w:rPr>
                <w:i/>
                <w:iCs/>
                <w:sz w:val="20"/>
                <w:szCs w:val="24"/>
              </w:rPr>
              <w:t>Grade II Syllabus</w:t>
            </w:r>
          </w:p>
          <w:p w14:paraId="3F499A90" w14:textId="004D73C8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i/>
                <w:iCs/>
                <w:sz w:val="20"/>
                <w:szCs w:val="24"/>
              </w:rPr>
              <w:t xml:space="preserve"> Jess</w:t>
            </w:r>
          </w:p>
        </w:tc>
        <w:tc>
          <w:tcPr>
            <w:tcW w:w="1135" w:type="dxa"/>
          </w:tcPr>
          <w:p w14:paraId="05BB4E19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201" w:type="dxa"/>
          </w:tcPr>
          <w:p w14:paraId="7DAFC901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5:30-6:30</w:t>
            </w:r>
          </w:p>
          <w:p w14:paraId="5BBF26D8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4"/>
              </w:rPr>
            </w:pPr>
            <w:r w:rsidRPr="0039157D">
              <w:rPr>
                <w:i/>
                <w:iCs/>
                <w:sz w:val="20"/>
                <w:szCs w:val="24"/>
              </w:rPr>
              <w:t>Pointe III*</w:t>
            </w:r>
          </w:p>
          <w:p w14:paraId="4F42137F" w14:textId="72A440ED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Grace</w:t>
            </w:r>
          </w:p>
        </w:tc>
        <w:tc>
          <w:tcPr>
            <w:tcW w:w="1182" w:type="dxa"/>
          </w:tcPr>
          <w:p w14:paraId="1B85411F" w14:textId="49655186" w:rsidR="00910090" w:rsidRPr="0039157D" w:rsidRDefault="004D1B91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>5</w:t>
            </w:r>
            <w:r w:rsidR="00910090" w:rsidRPr="0039157D">
              <w:rPr>
                <w:b/>
                <w:sz w:val="20"/>
                <w:szCs w:val="24"/>
              </w:rPr>
              <w:t>:30-</w:t>
            </w:r>
            <w:r>
              <w:rPr>
                <w:b/>
                <w:sz w:val="20"/>
                <w:szCs w:val="24"/>
              </w:rPr>
              <w:t>6</w:t>
            </w:r>
            <w:r w:rsidR="00910090" w:rsidRPr="0039157D">
              <w:rPr>
                <w:b/>
                <w:sz w:val="20"/>
                <w:szCs w:val="24"/>
              </w:rPr>
              <w:t>:30</w:t>
            </w:r>
          </w:p>
          <w:p w14:paraId="2411D277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Variations I</w:t>
            </w:r>
          </w:p>
          <w:p w14:paraId="621FF1C4" w14:textId="509C0B96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Colleen</w:t>
            </w:r>
            <w:r w:rsidRPr="0039157D">
              <w:rPr>
                <w:i/>
                <w:sz w:val="20"/>
                <w:szCs w:val="24"/>
              </w:rPr>
              <w:t xml:space="preserve"> </w:t>
            </w:r>
          </w:p>
          <w:p w14:paraId="22F936D5" w14:textId="40F8E352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328" w:type="dxa"/>
          </w:tcPr>
          <w:p w14:paraId="16BE6BD0" w14:textId="54611093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>5</w:t>
            </w:r>
            <w:r w:rsidRPr="0039157D">
              <w:rPr>
                <w:b/>
                <w:sz w:val="20"/>
                <w:szCs w:val="24"/>
              </w:rPr>
              <w:t>:</w:t>
            </w:r>
            <w:r w:rsidR="0039027E">
              <w:rPr>
                <w:b/>
                <w:sz w:val="20"/>
                <w:szCs w:val="24"/>
              </w:rPr>
              <w:t>3</w:t>
            </w:r>
            <w:r w:rsidRPr="0039157D">
              <w:rPr>
                <w:b/>
                <w:sz w:val="20"/>
                <w:szCs w:val="24"/>
              </w:rPr>
              <w:t>0-</w:t>
            </w:r>
            <w:r w:rsidR="0039027E">
              <w:rPr>
                <w:b/>
                <w:sz w:val="20"/>
                <w:szCs w:val="24"/>
              </w:rPr>
              <w:t>6</w:t>
            </w:r>
            <w:r w:rsidRPr="0039157D">
              <w:rPr>
                <w:b/>
                <w:sz w:val="20"/>
                <w:szCs w:val="24"/>
              </w:rPr>
              <w:t>:30</w:t>
            </w:r>
          </w:p>
          <w:p w14:paraId="223AD711" w14:textId="7F67B306" w:rsidR="00910090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>
              <w:rPr>
                <w:i/>
                <w:sz w:val="20"/>
                <w:szCs w:val="24"/>
              </w:rPr>
              <w:t>Ballet Conditioning and Stretching II-III</w:t>
            </w:r>
          </w:p>
          <w:p w14:paraId="67B4F125" w14:textId="46596C1C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ss Kristin</w:t>
            </w:r>
          </w:p>
        </w:tc>
        <w:tc>
          <w:tcPr>
            <w:tcW w:w="1130" w:type="dxa"/>
          </w:tcPr>
          <w:p w14:paraId="2393F55B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305" w:type="dxa"/>
          </w:tcPr>
          <w:p w14:paraId="7E386086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10:30- 11:30</w:t>
            </w:r>
          </w:p>
          <w:p w14:paraId="53DBE4EC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proofErr w:type="spellStart"/>
            <w:r w:rsidRPr="0039157D">
              <w:rPr>
                <w:i/>
                <w:sz w:val="20"/>
                <w:szCs w:val="24"/>
              </w:rPr>
              <w:t>KinderBallet</w:t>
            </w:r>
            <w:proofErr w:type="spellEnd"/>
          </w:p>
          <w:p w14:paraId="35EA0F78" w14:textId="5337A684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Colleen</w:t>
            </w:r>
          </w:p>
        </w:tc>
        <w:tc>
          <w:tcPr>
            <w:tcW w:w="1087" w:type="dxa"/>
          </w:tcPr>
          <w:p w14:paraId="6F605159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</w:tr>
      <w:tr w:rsidR="00910090" w:rsidRPr="004C48D7" w14:paraId="44AB3C80" w14:textId="77777777" w:rsidTr="004D1B91">
        <w:trPr>
          <w:gridAfter w:val="1"/>
          <w:wAfter w:w="16" w:type="dxa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dxa"/>
          </w:tcPr>
          <w:p w14:paraId="34AFA818" w14:textId="726A6A71" w:rsidR="00910090" w:rsidRPr="0039157D" w:rsidRDefault="00910090" w:rsidP="00910090">
            <w:pPr>
              <w:rPr>
                <w:b w:val="0"/>
                <w:sz w:val="20"/>
                <w:szCs w:val="24"/>
              </w:rPr>
            </w:pPr>
            <w:r w:rsidRPr="0039157D">
              <w:rPr>
                <w:sz w:val="20"/>
                <w:szCs w:val="24"/>
              </w:rPr>
              <w:t>6:</w:t>
            </w:r>
            <w:r w:rsidR="009E5274">
              <w:rPr>
                <w:sz w:val="20"/>
                <w:szCs w:val="24"/>
              </w:rPr>
              <w:t>45</w:t>
            </w:r>
            <w:r w:rsidRPr="0039157D">
              <w:rPr>
                <w:sz w:val="20"/>
                <w:szCs w:val="24"/>
              </w:rPr>
              <w:t>-8:</w:t>
            </w:r>
            <w:r w:rsidR="009E5274">
              <w:rPr>
                <w:sz w:val="20"/>
                <w:szCs w:val="24"/>
              </w:rPr>
              <w:t>15</w:t>
            </w:r>
          </w:p>
          <w:p w14:paraId="51D07CBB" w14:textId="13DE60F5" w:rsidR="00910090" w:rsidRPr="002E606E" w:rsidRDefault="00910090" w:rsidP="00910090">
            <w:pPr>
              <w:rPr>
                <w:b w:val="0"/>
                <w:bCs w:val="0"/>
                <w:i/>
                <w:sz w:val="20"/>
                <w:szCs w:val="24"/>
              </w:rPr>
            </w:pPr>
            <w:r w:rsidRPr="002E606E">
              <w:rPr>
                <w:b w:val="0"/>
                <w:bCs w:val="0"/>
                <w:i/>
                <w:sz w:val="20"/>
                <w:szCs w:val="24"/>
              </w:rPr>
              <w:t>Stretching and Strengthening</w:t>
            </w:r>
            <w:r w:rsidR="004D1B91">
              <w:rPr>
                <w:b w:val="0"/>
                <w:bCs w:val="0"/>
                <w:i/>
                <w:sz w:val="20"/>
                <w:szCs w:val="24"/>
              </w:rPr>
              <w:t xml:space="preserve"> </w:t>
            </w:r>
            <w:r w:rsidR="004D1B91" w:rsidRPr="004D1B91">
              <w:rPr>
                <w:b w:val="0"/>
                <w:bCs w:val="0"/>
                <w:i/>
                <w:sz w:val="16"/>
                <w:szCs w:val="20"/>
              </w:rPr>
              <w:t xml:space="preserve">(gymnastic </w:t>
            </w:r>
            <w:proofErr w:type="gramStart"/>
            <w:r w:rsidR="004D1B91" w:rsidRPr="004D1B91">
              <w:rPr>
                <w:b w:val="0"/>
                <w:bCs w:val="0"/>
                <w:i/>
                <w:sz w:val="16"/>
                <w:szCs w:val="20"/>
              </w:rPr>
              <w:t>principles  incorporated</w:t>
            </w:r>
            <w:proofErr w:type="gramEnd"/>
            <w:r w:rsidR="004D1B91" w:rsidRPr="004D1B91">
              <w:rPr>
                <w:b w:val="0"/>
                <w:bCs w:val="0"/>
                <w:i/>
                <w:sz w:val="16"/>
                <w:szCs w:val="20"/>
              </w:rPr>
              <w:t>)</w:t>
            </w:r>
          </w:p>
          <w:p w14:paraId="7B7EA11E" w14:textId="464DEDDF" w:rsidR="00910090" w:rsidRPr="0039157D" w:rsidRDefault="00910090" w:rsidP="00910090">
            <w:pPr>
              <w:rPr>
                <w:b w:val="0"/>
                <w:bCs w:val="0"/>
                <w:sz w:val="20"/>
                <w:szCs w:val="24"/>
              </w:rPr>
            </w:pPr>
            <w:r w:rsidRPr="002E606E">
              <w:rPr>
                <w:b w:val="0"/>
                <w:bCs w:val="0"/>
                <w:sz w:val="20"/>
                <w:szCs w:val="24"/>
              </w:rPr>
              <w:t>Miss Myranda</w:t>
            </w:r>
          </w:p>
        </w:tc>
        <w:tc>
          <w:tcPr>
            <w:tcW w:w="1129" w:type="dxa"/>
          </w:tcPr>
          <w:p w14:paraId="31E69EA7" w14:textId="6867A019" w:rsidR="00910090" w:rsidRPr="00425F04" w:rsidRDefault="00C10D34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4"/>
              </w:rPr>
            </w:pPr>
            <w:r>
              <w:rPr>
                <w:b/>
                <w:bCs/>
                <w:sz w:val="20"/>
                <w:szCs w:val="24"/>
              </w:rPr>
              <w:t>7</w:t>
            </w:r>
            <w:r w:rsidR="00910090" w:rsidRPr="00425F04">
              <w:rPr>
                <w:b/>
                <w:bCs/>
                <w:sz w:val="20"/>
                <w:szCs w:val="24"/>
              </w:rPr>
              <w:t>:</w:t>
            </w:r>
            <w:r w:rsidR="00147B57">
              <w:rPr>
                <w:b/>
                <w:bCs/>
                <w:sz w:val="20"/>
                <w:szCs w:val="24"/>
              </w:rPr>
              <w:t>00</w:t>
            </w:r>
            <w:r w:rsidR="00910090" w:rsidRPr="00425F04">
              <w:rPr>
                <w:b/>
                <w:bCs/>
                <w:sz w:val="20"/>
                <w:szCs w:val="24"/>
              </w:rPr>
              <w:t>-</w:t>
            </w:r>
            <w:r w:rsidR="006E25E1">
              <w:rPr>
                <w:b/>
                <w:bCs/>
                <w:sz w:val="20"/>
                <w:szCs w:val="24"/>
              </w:rPr>
              <w:t>8:</w:t>
            </w:r>
            <w:r w:rsidR="00147B57">
              <w:rPr>
                <w:b/>
                <w:bCs/>
                <w:sz w:val="20"/>
                <w:szCs w:val="24"/>
              </w:rPr>
              <w:t>00</w:t>
            </w:r>
          </w:p>
          <w:p w14:paraId="776134AC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Adult Ballet</w:t>
            </w:r>
          </w:p>
          <w:p w14:paraId="43F7F1D6" w14:textId="672E99AD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Jess</w:t>
            </w:r>
          </w:p>
        </w:tc>
        <w:tc>
          <w:tcPr>
            <w:tcW w:w="1269" w:type="dxa"/>
          </w:tcPr>
          <w:p w14:paraId="1A0574FD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6:30-7:30</w:t>
            </w:r>
          </w:p>
          <w:p w14:paraId="5E65C402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Jazz III</w:t>
            </w:r>
          </w:p>
          <w:p w14:paraId="011D601D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  <w:szCs w:val="24"/>
              </w:rPr>
            </w:pPr>
            <w:r w:rsidRPr="0039157D">
              <w:rPr>
                <w:iCs/>
                <w:sz w:val="20"/>
                <w:szCs w:val="24"/>
              </w:rPr>
              <w:t>Colleen</w:t>
            </w:r>
          </w:p>
        </w:tc>
        <w:tc>
          <w:tcPr>
            <w:tcW w:w="1163" w:type="dxa"/>
          </w:tcPr>
          <w:p w14:paraId="7C78A55F" w14:textId="0D0C8BD9" w:rsidR="00495D32" w:rsidRPr="0039157D" w:rsidRDefault="00910090" w:rsidP="00495D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sz w:val="20"/>
                <w:szCs w:val="24"/>
              </w:rPr>
              <w:t xml:space="preserve"> </w:t>
            </w:r>
            <w:r w:rsidR="00495D32" w:rsidRPr="0039157D">
              <w:rPr>
                <w:sz w:val="20"/>
                <w:szCs w:val="24"/>
              </w:rPr>
              <w:t xml:space="preserve"> </w:t>
            </w:r>
            <w:r w:rsidR="00495D32">
              <w:rPr>
                <w:b/>
                <w:sz w:val="20"/>
                <w:szCs w:val="24"/>
              </w:rPr>
              <w:t>6</w:t>
            </w:r>
            <w:r w:rsidR="00495D32" w:rsidRPr="0039157D">
              <w:rPr>
                <w:b/>
                <w:sz w:val="20"/>
                <w:szCs w:val="24"/>
              </w:rPr>
              <w:t>:30-</w:t>
            </w:r>
            <w:r w:rsidR="00A475A4">
              <w:rPr>
                <w:b/>
                <w:sz w:val="20"/>
                <w:szCs w:val="24"/>
              </w:rPr>
              <w:t>7</w:t>
            </w:r>
            <w:r w:rsidR="00495D32" w:rsidRPr="0039157D">
              <w:rPr>
                <w:b/>
                <w:sz w:val="20"/>
                <w:szCs w:val="24"/>
              </w:rPr>
              <w:t>:30</w:t>
            </w:r>
          </w:p>
          <w:p w14:paraId="3B6D1D9B" w14:textId="77777777" w:rsidR="00495D32" w:rsidRPr="0039157D" w:rsidRDefault="00495D32" w:rsidP="00495D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Pointe I*</w:t>
            </w:r>
          </w:p>
          <w:p w14:paraId="301382E7" w14:textId="641592F5" w:rsidR="00910090" w:rsidRPr="0039157D" w:rsidRDefault="00495D32" w:rsidP="00495D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</w:t>
            </w:r>
            <w:proofErr w:type="spellStart"/>
            <w:r w:rsidRPr="0039157D">
              <w:rPr>
                <w:sz w:val="20"/>
                <w:szCs w:val="24"/>
              </w:rPr>
              <w:t>Warkenda</w:t>
            </w:r>
            <w:proofErr w:type="spellEnd"/>
          </w:p>
        </w:tc>
        <w:tc>
          <w:tcPr>
            <w:tcW w:w="1273" w:type="dxa"/>
          </w:tcPr>
          <w:p w14:paraId="36B1B35B" w14:textId="6DBC07C7" w:rsidR="00910090" w:rsidRPr="00425F04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4"/>
              </w:rPr>
            </w:pPr>
            <w:r w:rsidRPr="00425F04">
              <w:rPr>
                <w:b/>
                <w:bCs/>
                <w:sz w:val="20"/>
                <w:szCs w:val="24"/>
              </w:rPr>
              <w:t>6:30-7:30</w:t>
            </w:r>
          </w:p>
          <w:p w14:paraId="5A3A82FF" w14:textId="0D60914E" w:rsidR="00910090" w:rsidRPr="0039157D" w:rsidRDefault="006E25E1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sz w:val="20"/>
                <w:szCs w:val="24"/>
              </w:rPr>
            </w:pPr>
            <w:r>
              <w:rPr>
                <w:i/>
                <w:iCs/>
                <w:sz w:val="20"/>
                <w:szCs w:val="24"/>
              </w:rPr>
              <w:t>Jazz</w:t>
            </w:r>
            <w:r w:rsidR="00910090" w:rsidRPr="0039157D">
              <w:rPr>
                <w:i/>
                <w:iCs/>
                <w:sz w:val="20"/>
                <w:szCs w:val="24"/>
              </w:rPr>
              <w:t xml:space="preserve"> I</w:t>
            </w:r>
          </w:p>
          <w:p w14:paraId="47372AEF" w14:textId="11C061C8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Jess</w:t>
            </w:r>
          </w:p>
        </w:tc>
        <w:tc>
          <w:tcPr>
            <w:tcW w:w="1135" w:type="dxa"/>
          </w:tcPr>
          <w:p w14:paraId="2A76EDF0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201" w:type="dxa"/>
          </w:tcPr>
          <w:p w14:paraId="2F92E53C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6:30-7:30</w:t>
            </w:r>
          </w:p>
          <w:p w14:paraId="3170E87E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Variations II-III*</w:t>
            </w:r>
          </w:p>
          <w:p w14:paraId="5393FE5E" w14:textId="39876499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iCs/>
                <w:sz w:val="20"/>
                <w:szCs w:val="24"/>
              </w:rPr>
              <w:t xml:space="preserve"> Grace</w:t>
            </w:r>
          </w:p>
        </w:tc>
        <w:tc>
          <w:tcPr>
            <w:tcW w:w="1182" w:type="dxa"/>
          </w:tcPr>
          <w:p w14:paraId="47619F68" w14:textId="5E5090B3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>6</w:t>
            </w:r>
            <w:r w:rsidRPr="0039157D">
              <w:rPr>
                <w:b/>
                <w:sz w:val="20"/>
                <w:szCs w:val="24"/>
              </w:rPr>
              <w:t>:30-</w:t>
            </w:r>
            <w:r>
              <w:rPr>
                <w:b/>
                <w:sz w:val="20"/>
                <w:szCs w:val="24"/>
              </w:rPr>
              <w:t>7</w:t>
            </w:r>
            <w:r w:rsidRPr="0039157D">
              <w:rPr>
                <w:b/>
                <w:sz w:val="20"/>
                <w:szCs w:val="24"/>
              </w:rPr>
              <w:t>:30</w:t>
            </w:r>
          </w:p>
          <w:p w14:paraId="0D756983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Jazz II</w:t>
            </w:r>
          </w:p>
          <w:p w14:paraId="0A6D078D" w14:textId="6C5D8F45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Colleen</w:t>
            </w:r>
          </w:p>
        </w:tc>
        <w:tc>
          <w:tcPr>
            <w:tcW w:w="1328" w:type="dxa"/>
          </w:tcPr>
          <w:p w14:paraId="6F954C34" w14:textId="75A89748" w:rsidR="00910090" w:rsidRPr="0039157D" w:rsidRDefault="0039027E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>6</w:t>
            </w:r>
            <w:r w:rsidR="00910090" w:rsidRPr="0039157D">
              <w:rPr>
                <w:b/>
                <w:sz w:val="20"/>
                <w:szCs w:val="24"/>
              </w:rPr>
              <w:t>:30-</w:t>
            </w:r>
            <w:r>
              <w:rPr>
                <w:b/>
                <w:sz w:val="20"/>
                <w:szCs w:val="24"/>
              </w:rPr>
              <w:t>7</w:t>
            </w:r>
            <w:r w:rsidR="00910090" w:rsidRPr="0039157D">
              <w:rPr>
                <w:b/>
                <w:sz w:val="20"/>
                <w:szCs w:val="24"/>
              </w:rPr>
              <w:t>:30</w:t>
            </w:r>
          </w:p>
          <w:p w14:paraId="4D996585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Lyrical II</w:t>
            </w:r>
          </w:p>
          <w:p w14:paraId="7067B7F7" w14:textId="10D87842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Kristin</w:t>
            </w:r>
          </w:p>
        </w:tc>
        <w:tc>
          <w:tcPr>
            <w:tcW w:w="1130" w:type="dxa"/>
          </w:tcPr>
          <w:p w14:paraId="56097B09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305" w:type="dxa"/>
          </w:tcPr>
          <w:p w14:paraId="44C1EF4C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11:30- 12:30</w:t>
            </w:r>
          </w:p>
          <w:p w14:paraId="5F060715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Primary I</w:t>
            </w:r>
          </w:p>
          <w:p w14:paraId="054A8D9E" w14:textId="39CB99E5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Colleen</w:t>
            </w:r>
          </w:p>
        </w:tc>
        <w:tc>
          <w:tcPr>
            <w:tcW w:w="1087" w:type="dxa"/>
          </w:tcPr>
          <w:p w14:paraId="1827A9D6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</w:tr>
      <w:tr w:rsidR="00910090" w:rsidRPr="004C48D7" w14:paraId="2F8BA281" w14:textId="77777777" w:rsidTr="004D1B91">
        <w:trPr>
          <w:gridAfter w:val="1"/>
          <w:wAfter w:w="16" w:type="dxa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dxa"/>
          </w:tcPr>
          <w:p w14:paraId="7765403E" w14:textId="639A6208" w:rsidR="00910090" w:rsidRPr="0039157D" w:rsidRDefault="00910090" w:rsidP="00910090">
            <w:pPr>
              <w:rPr>
                <w:b w:val="0"/>
                <w:bCs w:val="0"/>
                <w:sz w:val="20"/>
                <w:szCs w:val="24"/>
              </w:rPr>
            </w:pPr>
          </w:p>
        </w:tc>
        <w:tc>
          <w:tcPr>
            <w:tcW w:w="1129" w:type="dxa"/>
          </w:tcPr>
          <w:p w14:paraId="025E7454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269" w:type="dxa"/>
          </w:tcPr>
          <w:p w14:paraId="7CA159E8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 w:rsidRPr="0039157D">
              <w:rPr>
                <w:b/>
                <w:sz w:val="20"/>
                <w:szCs w:val="24"/>
              </w:rPr>
              <w:t>7:30-8:30</w:t>
            </w:r>
          </w:p>
          <w:p w14:paraId="55031D9B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 xml:space="preserve">Zena </w:t>
            </w:r>
            <w:proofErr w:type="spellStart"/>
            <w:r w:rsidRPr="0039157D">
              <w:rPr>
                <w:i/>
                <w:sz w:val="20"/>
                <w:szCs w:val="24"/>
              </w:rPr>
              <w:t>Romett</w:t>
            </w:r>
            <w:proofErr w:type="spellEnd"/>
            <w:r w:rsidRPr="0039157D">
              <w:rPr>
                <w:i/>
                <w:sz w:val="20"/>
                <w:szCs w:val="24"/>
              </w:rPr>
              <w:t xml:space="preserve"> Floor Barre</w:t>
            </w:r>
          </w:p>
          <w:p w14:paraId="7393ABAE" w14:textId="08F7FF31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 xml:space="preserve">Miss </w:t>
            </w:r>
            <w:proofErr w:type="spellStart"/>
            <w:r w:rsidRPr="0039157D">
              <w:rPr>
                <w:sz w:val="20"/>
                <w:szCs w:val="24"/>
              </w:rPr>
              <w:t>Warkenda</w:t>
            </w:r>
            <w:proofErr w:type="spellEnd"/>
          </w:p>
        </w:tc>
        <w:tc>
          <w:tcPr>
            <w:tcW w:w="1163" w:type="dxa"/>
          </w:tcPr>
          <w:p w14:paraId="4DA43B8E" w14:textId="03E0EDFC" w:rsidR="00495D32" w:rsidRPr="0039157D" w:rsidRDefault="00910090" w:rsidP="00495D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39157D">
              <w:rPr>
                <w:sz w:val="20"/>
                <w:szCs w:val="24"/>
              </w:rPr>
              <w:t xml:space="preserve"> </w:t>
            </w:r>
          </w:p>
          <w:p w14:paraId="032E3364" w14:textId="6446CDE8" w:rsidR="00910090" w:rsidRPr="0039157D" w:rsidRDefault="00910090" w:rsidP="00495D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273" w:type="dxa"/>
          </w:tcPr>
          <w:p w14:paraId="08503700" w14:textId="1560DD5C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>7</w:t>
            </w:r>
            <w:r w:rsidRPr="0039157D">
              <w:rPr>
                <w:b/>
                <w:sz w:val="20"/>
                <w:szCs w:val="24"/>
              </w:rPr>
              <w:t>:</w:t>
            </w:r>
            <w:r>
              <w:rPr>
                <w:b/>
                <w:sz w:val="20"/>
                <w:szCs w:val="24"/>
              </w:rPr>
              <w:t>30</w:t>
            </w:r>
            <w:r w:rsidRPr="0039157D">
              <w:rPr>
                <w:b/>
                <w:sz w:val="20"/>
                <w:szCs w:val="24"/>
              </w:rPr>
              <w:t>-</w:t>
            </w:r>
            <w:r>
              <w:rPr>
                <w:b/>
                <w:sz w:val="20"/>
                <w:szCs w:val="24"/>
              </w:rPr>
              <w:t>8</w:t>
            </w:r>
            <w:r w:rsidRPr="0039157D">
              <w:rPr>
                <w:b/>
                <w:sz w:val="20"/>
                <w:szCs w:val="24"/>
              </w:rPr>
              <w:t>:</w:t>
            </w:r>
            <w:r>
              <w:rPr>
                <w:b/>
                <w:sz w:val="20"/>
                <w:szCs w:val="24"/>
              </w:rPr>
              <w:t>30</w:t>
            </w:r>
          </w:p>
          <w:p w14:paraId="085AA018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 xml:space="preserve">Tap </w:t>
            </w:r>
            <w:r>
              <w:rPr>
                <w:i/>
                <w:sz w:val="20"/>
                <w:szCs w:val="24"/>
              </w:rPr>
              <w:t>II</w:t>
            </w:r>
          </w:p>
          <w:p w14:paraId="2DB53150" w14:textId="17BC68D3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Jess</w:t>
            </w:r>
          </w:p>
        </w:tc>
        <w:tc>
          <w:tcPr>
            <w:tcW w:w="1135" w:type="dxa"/>
          </w:tcPr>
          <w:p w14:paraId="1B318555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201" w:type="dxa"/>
          </w:tcPr>
          <w:p w14:paraId="55D4DB5B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182" w:type="dxa"/>
          </w:tcPr>
          <w:p w14:paraId="54D5D0BD" w14:textId="19009BB1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328" w:type="dxa"/>
          </w:tcPr>
          <w:p w14:paraId="5B8A46C1" w14:textId="4713D0A9" w:rsidR="00910090" w:rsidRPr="0039157D" w:rsidRDefault="0039027E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>7</w:t>
            </w:r>
            <w:r w:rsidR="00910090" w:rsidRPr="0039157D">
              <w:rPr>
                <w:b/>
                <w:sz w:val="20"/>
                <w:szCs w:val="24"/>
              </w:rPr>
              <w:t>:30-</w:t>
            </w:r>
            <w:r>
              <w:rPr>
                <w:b/>
                <w:sz w:val="20"/>
                <w:szCs w:val="24"/>
              </w:rPr>
              <w:t>8</w:t>
            </w:r>
            <w:r w:rsidR="00910090" w:rsidRPr="0039157D">
              <w:rPr>
                <w:b/>
                <w:sz w:val="20"/>
                <w:szCs w:val="24"/>
              </w:rPr>
              <w:t>:30</w:t>
            </w:r>
          </w:p>
          <w:p w14:paraId="62C93E97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4"/>
              </w:rPr>
            </w:pPr>
            <w:r w:rsidRPr="0039157D">
              <w:rPr>
                <w:i/>
                <w:sz w:val="20"/>
                <w:szCs w:val="24"/>
              </w:rPr>
              <w:t>Tap III</w:t>
            </w:r>
          </w:p>
          <w:p w14:paraId="5D7316F2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  <w:r w:rsidRPr="007D08A5">
              <w:rPr>
                <w:sz w:val="20"/>
                <w:szCs w:val="24"/>
              </w:rPr>
              <w:t>Miss</w:t>
            </w:r>
            <w:r w:rsidRPr="0039157D">
              <w:rPr>
                <w:sz w:val="20"/>
                <w:szCs w:val="24"/>
              </w:rPr>
              <w:t xml:space="preserve"> Kristin</w:t>
            </w:r>
          </w:p>
          <w:p w14:paraId="29B5B409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130" w:type="dxa"/>
          </w:tcPr>
          <w:p w14:paraId="3AC87AC9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305" w:type="dxa"/>
          </w:tcPr>
          <w:p w14:paraId="381B4FBB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  <w:tc>
          <w:tcPr>
            <w:tcW w:w="1087" w:type="dxa"/>
          </w:tcPr>
          <w:p w14:paraId="0ACE8331" w14:textId="77777777" w:rsidR="00910090" w:rsidRPr="0039157D" w:rsidRDefault="00910090" w:rsidP="00910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4"/>
              </w:rPr>
            </w:pPr>
          </w:p>
        </w:tc>
      </w:tr>
    </w:tbl>
    <w:p w14:paraId="59F3577B" w14:textId="77777777" w:rsidR="00051B02" w:rsidRDefault="00051B02">
      <w:pPr>
        <w:rPr>
          <w:sz w:val="20"/>
        </w:rPr>
      </w:pPr>
    </w:p>
    <w:p w14:paraId="4FFE7358" w14:textId="4F16C6F9" w:rsidR="005354CD" w:rsidRPr="004C48D7" w:rsidRDefault="005354CD">
      <w:pPr>
        <w:rPr>
          <w:sz w:val="20"/>
        </w:rPr>
      </w:pPr>
      <w:r>
        <w:rPr>
          <w:sz w:val="20"/>
        </w:rPr>
        <w:t>*</w:t>
      </w:r>
      <w:r w:rsidR="006F1268">
        <w:rPr>
          <w:sz w:val="20"/>
        </w:rPr>
        <w:t>Pointe Classes require pre-approval and placement</w:t>
      </w:r>
      <w:r w:rsidR="004B0E14">
        <w:rPr>
          <w:sz w:val="20"/>
        </w:rPr>
        <w:t xml:space="preserve"> </w:t>
      </w:r>
      <w:r w:rsidR="006F1268">
        <w:rPr>
          <w:sz w:val="20"/>
        </w:rPr>
        <w:t>by Miss Colleen</w:t>
      </w:r>
    </w:p>
    <w:sectPr w:rsidR="005354CD" w:rsidRPr="004C48D7" w:rsidSect="00CA5789">
      <w:headerReference w:type="default" r:id="rId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982640" w14:textId="77777777" w:rsidR="0028481F" w:rsidRDefault="0028481F" w:rsidP="00BD5357">
      <w:pPr>
        <w:spacing w:after="0" w:line="240" w:lineRule="auto"/>
      </w:pPr>
      <w:r>
        <w:separator/>
      </w:r>
    </w:p>
  </w:endnote>
  <w:endnote w:type="continuationSeparator" w:id="0">
    <w:p w14:paraId="1C28E497" w14:textId="77777777" w:rsidR="0028481F" w:rsidRDefault="0028481F" w:rsidP="00BD5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C37C58" w14:textId="77777777" w:rsidR="0028481F" w:rsidRDefault="0028481F" w:rsidP="00BD5357">
      <w:pPr>
        <w:spacing w:after="0" w:line="240" w:lineRule="auto"/>
      </w:pPr>
      <w:r>
        <w:separator/>
      </w:r>
    </w:p>
  </w:footnote>
  <w:footnote w:type="continuationSeparator" w:id="0">
    <w:p w14:paraId="4BC39D1E" w14:textId="77777777" w:rsidR="0028481F" w:rsidRDefault="0028481F" w:rsidP="00BD5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AA13CD" w14:textId="26E0FB1E" w:rsidR="00BD5357" w:rsidRPr="000C6B5E" w:rsidRDefault="00BD5357" w:rsidP="00BD5357">
    <w:pPr>
      <w:pStyle w:val="Header"/>
      <w:jc w:val="right"/>
      <w:rPr>
        <w:sz w:val="28"/>
        <w:szCs w:val="24"/>
      </w:rPr>
    </w:pPr>
    <w:r w:rsidRPr="000C6B5E">
      <w:rPr>
        <w:noProof/>
        <w:sz w:val="28"/>
        <w:szCs w:val="24"/>
      </w:rPr>
      <w:drawing>
        <wp:anchor distT="0" distB="0" distL="114300" distR="114300" simplePos="0" relativeHeight="251658240" behindDoc="0" locked="0" layoutInCell="1" allowOverlap="1" wp14:anchorId="27801DB5" wp14:editId="11B7A572">
          <wp:simplePos x="0" y="0"/>
          <wp:positionH relativeFrom="margin">
            <wp:posOffset>3930650</wp:posOffset>
          </wp:positionH>
          <wp:positionV relativeFrom="paragraph">
            <wp:posOffset>-298450</wp:posOffset>
          </wp:positionV>
          <wp:extent cx="1422400" cy="14224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lancefu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2400" cy="142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C6B5E">
      <w:rPr>
        <w:noProof/>
        <w:sz w:val="28"/>
        <w:szCs w:val="24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84A462A" wp14:editId="14256221">
              <wp:simplePos x="0" y="0"/>
              <wp:positionH relativeFrom="margin">
                <wp:align>right</wp:align>
              </wp:positionH>
              <wp:positionV relativeFrom="paragraph">
                <wp:posOffset>-260985</wp:posOffset>
              </wp:positionV>
              <wp:extent cx="3836670" cy="103568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36670" cy="10356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E99D34" w14:textId="1F7DC7F3" w:rsidR="00BD5357" w:rsidRPr="000B0809" w:rsidRDefault="00BD5357" w:rsidP="00BD5357">
                          <w:pPr>
                            <w:spacing w:after="0"/>
                            <w:rPr>
                              <w:color w:val="000000" w:themeColor="text1"/>
                              <w:sz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0B0809">
                            <w:rPr>
                              <w:color w:val="000000" w:themeColor="text1"/>
                              <w:sz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0</w:t>
                          </w:r>
                          <w:r w:rsidR="005E30E0">
                            <w:rPr>
                              <w:color w:val="000000" w:themeColor="text1"/>
                              <w:sz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1</w:t>
                          </w:r>
                          <w:r w:rsidRPr="000B0809">
                            <w:rPr>
                              <w:color w:val="000000" w:themeColor="text1"/>
                              <w:sz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-20</w:t>
                          </w:r>
                          <w:r w:rsidR="005E30E0">
                            <w:rPr>
                              <w:color w:val="000000" w:themeColor="text1"/>
                              <w:sz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2</w:t>
                          </w:r>
                          <w:r w:rsidRPr="000B0809">
                            <w:rPr>
                              <w:color w:val="000000" w:themeColor="text1"/>
                              <w:sz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Class Schedule</w:t>
                          </w:r>
                        </w:p>
                        <w:p w14:paraId="4E00A6AB" w14:textId="005CB65B" w:rsidR="00BD5357" w:rsidRPr="000C6B5E" w:rsidRDefault="00BD5357" w:rsidP="000B0809">
                          <w:pPr>
                            <w:spacing w:after="0"/>
                            <w:jc w:val="right"/>
                            <w:rPr>
                              <w:sz w:val="24"/>
                              <w:szCs w:val="24"/>
                            </w:rPr>
                          </w:pPr>
                          <w:r w:rsidRPr="000C6B5E">
                            <w:rPr>
                              <w:sz w:val="24"/>
                              <w:szCs w:val="24"/>
                            </w:rPr>
                            <w:t>Schedule is tentative and subject to chang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4A462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50.9pt;margin-top:-20.55pt;width:302.1pt;height:81.55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" stroked="f">
              <v:textbox>
                <w:txbxContent>
                  <w:p w14:paraId="1FE99D34" w14:textId="1F7DC7F3" w:rsidR="00BD5357" w:rsidRPr="000B0809" w:rsidRDefault="00BD5357" w:rsidP="00BD5357">
                    <w:pPr>
                      <w:spacing w:after="0"/>
                      <w:rPr>
                        <w:color w:val="000000" w:themeColor="text1"/>
                        <w:sz w:val="5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0B0809">
                      <w:rPr>
                        <w:color w:val="000000" w:themeColor="text1"/>
                        <w:sz w:val="5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20</w:t>
                    </w:r>
                    <w:r w:rsidR="005E30E0">
                      <w:rPr>
                        <w:color w:val="000000" w:themeColor="text1"/>
                        <w:sz w:val="5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21</w:t>
                    </w:r>
                    <w:r w:rsidRPr="000B0809">
                      <w:rPr>
                        <w:color w:val="000000" w:themeColor="text1"/>
                        <w:sz w:val="5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-20</w:t>
                    </w:r>
                    <w:r w:rsidR="005E30E0">
                      <w:rPr>
                        <w:color w:val="000000" w:themeColor="text1"/>
                        <w:sz w:val="5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22</w:t>
                    </w:r>
                    <w:r w:rsidRPr="000B0809">
                      <w:rPr>
                        <w:color w:val="000000" w:themeColor="text1"/>
                        <w:sz w:val="5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Class Schedule</w:t>
                    </w:r>
                  </w:p>
                  <w:p w14:paraId="4E00A6AB" w14:textId="005CB65B" w:rsidR="00BD5357" w:rsidRPr="000C6B5E" w:rsidRDefault="00BD5357" w:rsidP="000B0809">
                    <w:pPr>
                      <w:spacing w:after="0"/>
                      <w:jc w:val="right"/>
                      <w:rPr>
                        <w:sz w:val="24"/>
                        <w:szCs w:val="24"/>
                      </w:rPr>
                    </w:pPr>
                    <w:r w:rsidRPr="000C6B5E">
                      <w:rPr>
                        <w:sz w:val="24"/>
                        <w:szCs w:val="24"/>
                      </w:rPr>
                      <w:t>Schedule is tentative and subject to chang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0C6B5E">
      <w:rPr>
        <w:sz w:val="28"/>
        <w:szCs w:val="24"/>
      </w:rPr>
      <w:t>45 Market Square Manheim, PA, 17545</w:t>
    </w:r>
  </w:p>
  <w:p w14:paraId="58C106B7" w14:textId="4FD18A96" w:rsidR="00BD5357" w:rsidRPr="000C6B5E" w:rsidRDefault="0028481F" w:rsidP="00BD5357">
    <w:pPr>
      <w:pStyle w:val="Header"/>
      <w:jc w:val="right"/>
      <w:rPr>
        <w:sz w:val="28"/>
        <w:szCs w:val="24"/>
      </w:rPr>
    </w:pPr>
    <w:hyperlink r:id="rId2" w:history="1">
      <w:r w:rsidR="00BD5357" w:rsidRPr="000C6B5E">
        <w:rPr>
          <w:rStyle w:val="Hyperlink"/>
          <w:sz w:val="28"/>
          <w:szCs w:val="24"/>
        </w:rPr>
        <w:t>www.balancedance.net</w:t>
      </w:r>
    </w:hyperlink>
  </w:p>
  <w:p w14:paraId="68E2D9D9" w14:textId="63950351" w:rsidR="00BD5357" w:rsidRPr="000C6B5E" w:rsidRDefault="00BD5357" w:rsidP="00BD5357">
    <w:pPr>
      <w:pStyle w:val="Header"/>
      <w:jc w:val="right"/>
      <w:rPr>
        <w:sz w:val="28"/>
        <w:szCs w:val="24"/>
      </w:rPr>
    </w:pPr>
    <w:r w:rsidRPr="000C6B5E">
      <w:rPr>
        <w:sz w:val="28"/>
        <w:szCs w:val="24"/>
      </w:rPr>
      <w:t>717-693-180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NzQzNzI2tjQ0MjZU0lEKTi0uzszPAykwrQUACTGXZSwAAAA="/>
  </w:docVars>
  <w:rsids>
    <w:rsidRoot w:val="00CA5789"/>
    <w:rsid w:val="00051B02"/>
    <w:rsid w:val="000657BB"/>
    <w:rsid w:val="000A28D5"/>
    <w:rsid w:val="000A32B7"/>
    <w:rsid w:val="000B0809"/>
    <w:rsid w:val="000C49AF"/>
    <w:rsid w:val="000C6B5E"/>
    <w:rsid w:val="001062DE"/>
    <w:rsid w:val="00147B57"/>
    <w:rsid w:val="001B6DE9"/>
    <w:rsid w:val="001C2221"/>
    <w:rsid w:val="001D3438"/>
    <w:rsid w:val="00203E49"/>
    <w:rsid w:val="00224742"/>
    <w:rsid w:val="00240262"/>
    <w:rsid w:val="00265C06"/>
    <w:rsid w:val="00282F63"/>
    <w:rsid w:val="0028481F"/>
    <w:rsid w:val="00291301"/>
    <w:rsid w:val="002A6877"/>
    <w:rsid w:val="002D79EB"/>
    <w:rsid w:val="002E606E"/>
    <w:rsid w:val="002F6726"/>
    <w:rsid w:val="0032465B"/>
    <w:rsid w:val="003434E1"/>
    <w:rsid w:val="00365130"/>
    <w:rsid w:val="00371533"/>
    <w:rsid w:val="00371F68"/>
    <w:rsid w:val="0039027E"/>
    <w:rsid w:val="0039157D"/>
    <w:rsid w:val="003B6FEF"/>
    <w:rsid w:val="003C656F"/>
    <w:rsid w:val="003D38BD"/>
    <w:rsid w:val="003F2F49"/>
    <w:rsid w:val="004070BE"/>
    <w:rsid w:val="00424870"/>
    <w:rsid w:val="00425F04"/>
    <w:rsid w:val="004319AF"/>
    <w:rsid w:val="00440917"/>
    <w:rsid w:val="00444126"/>
    <w:rsid w:val="00495D32"/>
    <w:rsid w:val="004B0E14"/>
    <w:rsid w:val="004C0E7E"/>
    <w:rsid w:val="004C48D7"/>
    <w:rsid w:val="004D1B91"/>
    <w:rsid w:val="005354CD"/>
    <w:rsid w:val="00535C90"/>
    <w:rsid w:val="00536639"/>
    <w:rsid w:val="005E30E0"/>
    <w:rsid w:val="00621D88"/>
    <w:rsid w:val="00670BC7"/>
    <w:rsid w:val="00672871"/>
    <w:rsid w:val="00674FA3"/>
    <w:rsid w:val="00697FDB"/>
    <w:rsid w:val="006B22F9"/>
    <w:rsid w:val="006E25E1"/>
    <w:rsid w:val="006F1268"/>
    <w:rsid w:val="006F17E7"/>
    <w:rsid w:val="0072212E"/>
    <w:rsid w:val="00722A3D"/>
    <w:rsid w:val="00747117"/>
    <w:rsid w:val="007563A7"/>
    <w:rsid w:val="007760B0"/>
    <w:rsid w:val="00780D39"/>
    <w:rsid w:val="007D08A5"/>
    <w:rsid w:val="007F6169"/>
    <w:rsid w:val="00840655"/>
    <w:rsid w:val="00856CFD"/>
    <w:rsid w:val="00867601"/>
    <w:rsid w:val="0088743F"/>
    <w:rsid w:val="008F43EE"/>
    <w:rsid w:val="00910090"/>
    <w:rsid w:val="00911DA7"/>
    <w:rsid w:val="009177BE"/>
    <w:rsid w:val="0096517A"/>
    <w:rsid w:val="00970F46"/>
    <w:rsid w:val="009773D0"/>
    <w:rsid w:val="00993254"/>
    <w:rsid w:val="009A7E11"/>
    <w:rsid w:val="009C387B"/>
    <w:rsid w:val="009C3C94"/>
    <w:rsid w:val="009E5274"/>
    <w:rsid w:val="00A00FD0"/>
    <w:rsid w:val="00A470B9"/>
    <w:rsid w:val="00A475A4"/>
    <w:rsid w:val="00AA0087"/>
    <w:rsid w:val="00AD7762"/>
    <w:rsid w:val="00B50555"/>
    <w:rsid w:val="00B91610"/>
    <w:rsid w:val="00BD0220"/>
    <w:rsid w:val="00BD5357"/>
    <w:rsid w:val="00BF2CF7"/>
    <w:rsid w:val="00BF2FDC"/>
    <w:rsid w:val="00C10D34"/>
    <w:rsid w:val="00C16A9A"/>
    <w:rsid w:val="00C359C6"/>
    <w:rsid w:val="00C42447"/>
    <w:rsid w:val="00C55CFD"/>
    <w:rsid w:val="00C643EE"/>
    <w:rsid w:val="00CA5789"/>
    <w:rsid w:val="00CE0798"/>
    <w:rsid w:val="00CE30B0"/>
    <w:rsid w:val="00D03E55"/>
    <w:rsid w:val="00D0479F"/>
    <w:rsid w:val="00D34F0F"/>
    <w:rsid w:val="00D4177E"/>
    <w:rsid w:val="00D57836"/>
    <w:rsid w:val="00D57D6E"/>
    <w:rsid w:val="00D66FF3"/>
    <w:rsid w:val="00DC2D2B"/>
    <w:rsid w:val="00DD50F8"/>
    <w:rsid w:val="00DF209C"/>
    <w:rsid w:val="00E324E5"/>
    <w:rsid w:val="00E35EF5"/>
    <w:rsid w:val="00E74D56"/>
    <w:rsid w:val="00E8105B"/>
    <w:rsid w:val="00E9483E"/>
    <w:rsid w:val="00EA017A"/>
    <w:rsid w:val="00EB408B"/>
    <w:rsid w:val="00ED0880"/>
    <w:rsid w:val="00ED0CA6"/>
    <w:rsid w:val="00ED4419"/>
    <w:rsid w:val="00EE16C0"/>
    <w:rsid w:val="00F12D77"/>
    <w:rsid w:val="00F61FAA"/>
    <w:rsid w:val="00F65B0F"/>
    <w:rsid w:val="00FA2F95"/>
    <w:rsid w:val="00FC46DB"/>
    <w:rsid w:val="00FC726B"/>
    <w:rsid w:val="00FD5591"/>
    <w:rsid w:val="00FD709B"/>
    <w:rsid w:val="00FD7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D46F46"/>
  <w15:chartTrackingRefBased/>
  <w15:docId w15:val="{824F9CB8-320D-4ED1-8663-F3431FFE9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57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BD535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BD53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357"/>
  </w:style>
  <w:style w:type="paragraph" w:styleId="Footer">
    <w:name w:val="footer"/>
    <w:basedOn w:val="Normal"/>
    <w:link w:val="FooterChar"/>
    <w:uiPriority w:val="99"/>
    <w:unhideWhenUsed/>
    <w:rsid w:val="00BD53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357"/>
  </w:style>
  <w:style w:type="character" w:styleId="Hyperlink">
    <w:name w:val="Hyperlink"/>
    <w:basedOn w:val="DefaultParagraphFont"/>
    <w:uiPriority w:val="99"/>
    <w:unhideWhenUsed/>
    <w:rsid w:val="00BD53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53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alancedance.net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Dennis</dc:creator>
  <cp:keywords/>
  <dc:description/>
  <cp:lastModifiedBy>Dennis, Alex D</cp:lastModifiedBy>
  <cp:revision>2</cp:revision>
  <dcterms:created xsi:type="dcterms:W3CDTF">2021-07-01T03:53:00Z</dcterms:created>
  <dcterms:modified xsi:type="dcterms:W3CDTF">2021-07-01T03:53:00Z</dcterms:modified>
</cp:coreProperties>
</file>